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5FC38" w14:textId="721EA7D0" w:rsidR="00CA3CC4" w:rsidRPr="00003A2D" w:rsidRDefault="007C2642" w:rsidP="00CA3CC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noProof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32"/>
          <w:szCs w:val="32"/>
          <w:shd w:val="clear" w:color="auto" w:fill="FFFFFF"/>
        </w:rPr>
        <w:t>PERAMALAN HABIS PUPUK HYDROPONICS ASSISTANT MENGGUNAKAN METODE REGRESI LINIER SEDERHANA</w:t>
      </w:r>
      <w:bookmarkStart w:id="0" w:name="_GoBack"/>
      <w:bookmarkEnd w:id="0"/>
    </w:p>
    <w:p w14:paraId="5D79E6BB" w14:textId="77777777" w:rsidR="00CA3CC4" w:rsidRDefault="00CA3CC4" w:rsidP="00CA3CC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8956D7A" w14:textId="77777777" w:rsidR="00CA3CC4" w:rsidRPr="00C205B6" w:rsidRDefault="00CA3CC4" w:rsidP="00CA3CC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795971F" w14:textId="77777777" w:rsidR="00CA3CC4" w:rsidRDefault="00CA3CC4" w:rsidP="00CA3CC4">
      <w:pPr>
        <w:pStyle w:val="BodyText3"/>
        <w:spacing w:after="0"/>
        <w:jc w:val="center"/>
        <w:rPr>
          <w:sz w:val="24"/>
          <w:szCs w:val="24"/>
          <w:lang w:val="es-ES_tradnl"/>
        </w:rPr>
      </w:pPr>
      <w:proofErr w:type="spellStart"/>
      <w:r>
        <w:rPr>
          <w:sz w:val="24"/>
          <w:szCs w:val="24"/>
          <w:lang w:val="es-ES_tradnl"/>
        </w:rPr>
        <w:t>Laporan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ini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dibuat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untuk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memenuhi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persyaratan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kelulusan</w:t>
      </w:r>
      <w:proofErr w:type="spellEnd"/>
    </w:p>
    <w:p w14:paraId="10D343C6" w14:textId="2F59395A" w:rsidR="00CA3CC4" w:rsidRPr="008F65B2" w:rsidRDefault="00CA3CC4" w:rsidP="00CA3CC4">
      <w:pPr>
        <w:pStyle w:val="BodyText3"/>
        <w:spacing w:after="0"/>
        <w:jc w:val="center"/>
        <w:rPr>
          <w:sz w:val="24"/>
          <w:szCs w:val="24"/>
          <w:lang w:val="es-ES_tradnl"/>
        </w:rPr>
      </w:pPr>
      <w:proofErr w:type="spellStart"/>
      <w:r>
        <w:rPr>
          <w:sz w:val="24"/>
          <w:szCs w:val="24"/>
          <w:lang w:val="es-ES_tradnl"/>
        </w:rPr>
        <w:t>Matakuliah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Program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Internship</w:t>
      </w:r>
      <w:proofErr w:type="spellEnd"/>
      <w:r>
        <w:rPr>
          <w:sz w:val="24"/>
          <w:szCs w:val="24"/>
          <w:lang w:val="es-ES_tradnl"/>
        </w:rPr>
        <w:t xml:space="preserve"> II</w:t>
      </w:r>
    </w:p>
    <w:p w14:paraId="13DBCFA9" w14:textId="77777777" w:rsidR="00CA3CC4" w:rsidRPr="00310A48" w:rsidRDefault="00CA3CC4" w:rsidP="00CA3CC4">
      <w:pPr>
        <w:rPr>
          <w:rFonts w:ascii="Times New Roman" w:hAnsi="Times New Roman" w:cs="Times New Roman"/>
          <w:b/>
        </w:rPr>
      </w:pPr>
    </w:p>
    <w:p w14:paraId="72BA39DE" w14:textId="77777777" w:rsidR="00CA3CC4" w:rsidRPr="00310A48" w:rsidRDefault="00CA3CC4" w:rsidP="00CA3CC4">
      <w:pPr>
        <w:rPr>
          <w:rFonts w:ascii="Times New Roman" w:hAnsi="Times New Roman" w:cs="Times New Roman"/>
          <w:b/>
        </w:rPr>
      </w:pPr>
    </w:p>
    <w:p w14:paraId="6D4AF1AE" w14:textId="77777777" w:rsidR="00CA3CC4" w:rsidRDefault="00CA3CC4" w:rsidP="00CA3CC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/>
          <w:noProof/>
          <w:lang w:val="id-ID" w:eastAsia="id-ID"/>
        </w:rPr>
        <w:drawing>
          <wp:inline distT="0" distB="0" distL="0" distR="0" wp14:anchorId="738B6324" wp14:editId="456752D7">
            <wp:extent cx="1190625" cy="1114425"/>
            <wp:effectExtent l="0" t="0" r="9525" b="9525"/>
            <wp:docPr id="2" name="Picture 2" descr="logo poltek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poltekpo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6A01C" w14:textId="77777777" w:rsidR="00CA3CC4" w:rsidRDefault="00CA3CC4" w:rsidP="00CA3CC4">
      <w:pPr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ibuat</w:t>
      </w:r>
      <w:proofErr w:type="spellEnd"/>
      <w:r>
        <w:rPr>
          <w:rFonts w:ascii="Times New Roman" w:hAnsi="Times New Roman" w:cs="Times New Roman"/>
        </w:rPr>
        <w:t xml:space="preserve"> Oleh,</w:t>
      </w:r>
    </w:p>
    <w:p w14:paraId="37D954C6" w14:textId="77777777" w:rsidR="00CA3CC4" w:rsidRPr="004B3C3A" w:rsidRDefault="00CA3CC4" w:rsidP="00CA3CC4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1.14.4.072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Ilyas Yasin</w:t>
      </w:r>
    </w:p>
    <w:p w14:paraId="2795FA7C" w14:textId="77777777" w:rsidR="00CA3CC4" w:rsidRPr="00C205B6" w:rsidRDefault="00CA3CC4" w:rsidP="00CA3CC4">
      <w:pPr>
        <w:rPr>
          <w:rFonts w:ascii="Times New Roman" w:hAnsi="Times New Roman" w:cs="Times New Roman"/>
        </w:rPr>
      </w:pPr>
    </w:p>
    <w:p w14:paraId="3FB7369F" w14:textId="77777777" w:rsidR="00CA3CC4" w:rsidRPr="00C205B6" w:rsidRDefault="00CA3CC4" w:rsidP="00CA3CC4">
      <w:pPr>
        <w:rPr>
          <w:rFonts w:ascii="Times New Roman" w:hAnsi="Times New Roman" w:cs="Times New Roman"/>
        </w:rPr>
      </w:pPr>
    </w:p>
    <w:p w14:paraId="72B747DA" w14:textId="77777777" w:rsidR="00CA3CC4" w:rsidRDefault="00CA3CC4" w:rsidP="00CA3CC4">
      <w:pPr>
        <w:rPr>
          <w:rFonts w:ascii="Times New Roman" w:hAnsi="Times New Roman" w:cs="Times New Roman"/>
          <w:b/>
          <w:sz w:val="24"/>
        </w:rPr>
      </w:pPr>
    </w:p>
    <w:p w14:paraId="7C4C6B15" w14:textId="77777777" w:rsidR="00CA3CC4" w:rsidRDefault="00CA3CC4" w:rsidP="00CA3CC4">
      <w:pPr>
        <w:tabs>
          <w:tab w:val="center" w:pos="1701"/>
          <w:tab w:val="center" w:pos="6237"/>
        </w:tabs>
        <w:spacing w:after="0" w:line="360" w:lineRule="auto"/>
        <w:jc w:val="center"/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ROGRAM DIPLOMA IV TEKNIK INFORMATIKA</w:t>
      </w:r>
    </w:p>
    <w:p w14:paraId="1AB4EC42" w14:textId="77777777" w:rsidR="00CA3CC4" w:rsidRDefault="00CA3CC4" w:rsidP="00CA3CC4">
      <w:pPr>
        <w:tabs>
          <w:tab w:val="center" w:pos="1701"/>
          <w:tab w:val="center" w:pos="6237"/>
        </w:tabs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OLITEKNIK POS INDONESIA</w:t>
      </w:r>
    </w:p>
    <w:p w14:paraId="29D85B8C" w14:textId="77777777" w:rsidR="00CA3CC4" w:rsidRDefault="00CA3CC4" w:rsidP="00CA3CC4">
      <w:pPr>
        <w:tabs>
          <w:tab w:val="center" w:pos="1701"/>
          <w:tab w:val="center" w:pos="6237"/>
        </w:tabs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BANDUNG</w:t>
      </w:r>
    </w:p>
    <w:p w14:paraId="6C3CCCD8" w14:textId="77777777" w:rsidR="00CA3CC4" w:rsidRPr="0007130A" w:rsidRDefault="00CA3CC4" w:rsidP="00CA3CC4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/>
          <w:b/>
          <w:sz w:val="28"/>
          <w:szCs w:val="28"/>
        </w:rPr>
        <w:t>201</w:t>
      </w:r>
      <w:r>
        <w:rPr>
          <w:rFonts w:ascii="Times New Roman" w:hAnsi="Times New Roman"/>
          <w:b/>
          <w:sz w:val="28"/>
          <w:szCs w:val="28"/>
          <w:lang w:val="id-ID"/>
        </w:rPr>
        <w:t>7</w:t>
      </w:r>
    </w:p>
    <w:p w14:paraId="6F461157" w14:textId="77777777" w:rsidR="00CA3CC4" w:rsidRDefault="00CA3CC4"/>
    <w:sectPr w:rsidR="00CA3CC4" w:rsidSect="00264751">
      <w:pgSz w:w="11907" w:h="16839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M7M0NjM3M7MwtrBU0lEKTi0uzszPAykwrAUAKyPf2SwAAAA="/>
  </w:docVars>
  <w:rsids>
    <w:rsidRoot w:val="00CA3CC4"/>
    <w:rsid w:val="006C6A60"/>
    <w:rsid w:val="007C2642"/>
    <w:rsid w:val="00B73BBE"/>
    <w:rsid w:val="00B91553"/>
    <w:rsid w:val="00C12BCB"/>
    <w:rsid w:val="00CA3575"/>
    <w:rsid w:val="00CA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3FDBE"/>
  <w15:chartTrackingRefBased/>
  <w15:docId w15:val="{CA77022C-EFF0-4933-BF84-8079865F6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C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semiHidden/>
    <w:unhideWhenUsed/>
    <w:rsid w:val="00CA3CC4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A3CC4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2</cp:revision>
  <dcterms:created xsi:type="dcterms:W3CDTF">2018-05-05T04:08:00Z</dcterms:created>
  <dcterms:modified xsi:type="dcterms:W3CDTF">2018-05-05T04:09:00Z</dcterms:modified>
</cp:coreProperties>
</file>